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410"/>
        <w:gridCol w:w="1276"/>
        <w:gridCol w:w="1310"/>
        <w:gridCol w:w="16"/>
      </w:tblGrid>
      <w:tr w:rsidR="00C36E64" w:rsidRPr="00B80B61" w14:paraId="20AD14BA" w14:textId="77777777" w:rsidTr="00A10D99"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2744F0">
        <w:trPr>
          <w:trHeight w:val="444"/>
        </w:trPr>
        <w:tc>
          <w:tcPr>
            <w:tcW w:w="9543" w:type="dxa"/>
            <w:gridSpan w:val="8"/>
          </w:tcPr>
          <w:p w14:paraId="2B00DA0B" w14:textId="63FE6C17" w:rsidR="00C36E64" w:rsidRPr="002744F0" w:rsidRDefault="00AD2D87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AD2D87">
              <w:rPr>
                <w:rFonts w:eastAsia="Calibri" w:cs="Times New Roman"/>
                <w:b/>
                <w:bCs/>
                <w:sz w:val="28"/>
                <w:szCs w:val="28"/>
              </w:rPr>
              <w:t>Workshop</w:t>
            </w:r>
          </w:p>
        </w:tc>
      </w:tr>
      <w:tr w:rsidR="00C36E64" w:rsidRPr="00B80B61" w14:paraId="280356F2" w14:textId="77777777" w:rsidTr="00A10D99"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766EF6">
        <w:trPr>
          <w:trHeight w:val="438"/>
        </w:trPr>
        <w:tc>
          <w:tcPr>
            <w:tcW w:w="9543" w:type="dxa"/>
            <w:gridSpan w:val="8"/>
            <w:vAlign w:val="center"/>
          </w:tcPr>
          <w:p w14:paraId="232B5A42" w14:textId="10D71F81" w:rsidR="00C36E64" w:rsidRPr="00B80B61" w:rsidRDefault="004C5F86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AD2D87">
              <w:rPr>
                <w:sz w:val="28"/>
                <w:szCs w:val="28"/>
                <w:lang w:bidi="ar-IQ"/>
              </w:rPr>
              <w:t>11201</w:t>
            </w:r>
          </w:p>
        </w:tc>
      </w:tr>
      <w:tr w:rsidR="00C36E64" w:rsidRPr="00B80B61" w14:paraId="4FD18A50" w14:textId="77777777" w:rsidTr="00A10D99"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A10D99">
        <w:tc>
          <w:tcPr>
            <w:tcW w:w="9543" w:type="dxa"/>
            <w:gridSpan w:val="8"/>
          </w:tcPr>
          <w:p w14:paraId="34B40AE3" w14:textId="59D3F2FE" w:rsidR="00C36E64" w:rsidRPr="006D6AB4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1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vertAlign w:val="superscript"/>
                <w:lang w:bidi="ar-IQ"/>
              </w:rPr>
              <w:t>st</w:t>
            </w:r>
            <w:r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</w:t>
            </w:r>
            <w:r w:rsidR="00AD2D87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First </w:t>
            </w:r>
            <w:r w:rsidR="00E85730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year</w:t>
            </w:r>
          </w:p>
        </w:tc>
      </w:tr>
      <w:tr w:rsidR="00C36E64" w:rsidRPr="00B80B61" w14:paraId="0A15C0DB" w14:textId="77777777" w:rsidTr="00A10D99"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A10D99">
        <w:tc>
          <w:tcPr>
            <w:tcW w:w="9543" w:type="dxa"/>
            <w:gridSpan w:val="8"/>
          </w:tcPr>
          <w:p w14:paraId="7F943CB7" w14:textId="1C4CA05C" w:rsidR="00C36E64" w:rsidRPr="00C07FAE" w:rsidRDefault="006D6AB4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6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A10D99"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D6AB4">
        <w:trPr>
          <w:trHeight w:val="419"/>
        </w:trPr>
        <w:tc>
          <w:tcPr>
            <w:tcW w:w="9543" w:type="dxa"/>
            <w:gridSpan w:val="8"/>
          </w:tcPr>
          <w:p w14:paraId="7C5331D8" w14:textId="09178D9A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Weekly (</w:t>
            </w:r>
            <w:proofErr w:type="spellStart"/>
            <w:r w:rsidR="00AD2D87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Pr</w:t>
            </w:r>
            <w:proofErr w:type="spellEnd"/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AD2D87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2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A10D99"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B04482">
        <w:trPr>
          <w:trHeight w:val="1504"/>
        </w:trPr>
        <w:tc>
          <w:tcPr>
            <w:tcW w:w="9543" w:type="dxa"/>
            <w:gridSpan w:val="8"/>
          </w:tcPr>
          <w:p w14:paraId="451CF916" w14:textId="4218AA3F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: </w:t>
            </w:r>
            <w:r w:rsidR="00AD2D87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0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038C9B6F" w14:textId="349E1067" w:rsidR="00C36E64" w:rsidRPr="00B80B61" w:rsidRDefault="00E85730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ECTS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AD2D87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2</w:t>
            </w:r>
          </w:p>
        </w:tc>
      </w:tr>
      <w:tr w:rsidR="00C36E64" w:rsidRPr="00B80B61" w14:paraId="74D42B61" w14:textId="77777777" w:rsidTr="00A10D99"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FB7B1A">
        <w:trPr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4D4B303" w14:textId="77777777" w:rsidR="00FB0802" w:rsidRDefault="00FB0802" w:rsidP="00FB0802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 xml:space="preserve">Name: Dr. Maloof </w:t>
            </w:r>
            <w:proofErr w:type="spellStart"/>
            <w:r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mahmood</w:t>
            </w:r>
            <w:proofErr w:type="spellEnd"/>
          </w:p>
          <w:p w14:paraId="7D33CF85" w14:textId="6EE42CE4" w:rsidR="00C36E64" w:rsidRPr="00B80B61" w:rsidRDefault="00FB0802" w:rsidP="00FB0802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 maloof.mahmood</w:t>
            </w:r>
            <w:hyperlink r:id="rId9" w:history="1">
              <w:r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@muc.edu.iq</w:t>
              </w:r>
            </w:hyperlink>
          </w:p>
        </w:tc>
      </w:tr>
      <w:tr w:rsidR="00C36E64" w:rsidRPr="00B80B61" w14:paraId="31621AB6" w14:textId="77777777" w:rsidTr="00A10D99"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CD24CD">
        <w:trPr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7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64A15003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 problems and teamwork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A10D99"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CD24CD">
        <w:trPr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7"/>
          </w:tcPr>
          <w:p w14:paraId="6095A907" w14:textId="4303787D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</w:t>
            </w:r>
            <w:r w:rsidR="00AD2D87" w:rsidRPr="00AD2D87">
              <w:rPr>
                <w:sz w:val="28"/>
                <w:szCs w:val="28"/>
              </w:rPr>
              <w:t>Workshop</w:t>
            </w:r>
            <w:r w:rsidR="00AD2D87">
              <w:rPr>
                <w:sz w:val="28"/>
                <w:szCs w:val="28"/>
              </w:rPr>
              <w:t>.</w:t>
            </w:r>
          </w:p>
          <w:p w14:paraId="6C4D40D8" w14:textId="37047CAF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>s own learning process in the classwork / Class team work)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A10D99"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F95569">
        <w:trPr>
          <w:gridAfter w:val="1"/>
          <w:wAfter w:w="16" w:type="dxa"/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410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276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10" w:type="dxa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A30E34" w:rsidRPr="00B80B61" w14:paraId="0EB1CD3E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E220598" w14:textId="77777777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263CDF98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 w:val="restart"/>
          </w:tcPr>
          <w:p w14:paraId="7BCA9E88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4CF0277E" w14:textId="44EAB911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Explain the use of measuring and bench fitting tools.</w:t>
            </w:r>
          </w:p>
        </w:tc>
        <w:tc>
          <w:tcPr>
            <w:tcW w:w="2410" w:type="dxa"/>
            <w:vAlign w:val="center"/>
          </w:tcPr>
          <w:p w14:paraId="3427FB85" w14:textId="1770CD7A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Principles of safety in workshop and laboratories</w:t>
            </w:r>
          </w:p>
        </w:tc>
        <w:tc>
          <w:tcPr>
            <w:tcW w:w="1276" w:type="dxa"/>
          </w:tcPr>
          <w:p w14:paraId="7CE8E29F" w14:textId="7B95477A" w:rsidR="00A30E34" w:rsidRPr="00B80B61" w:rsidRDefault="00A30E34" w:rsidP="00A30E3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D4AEEA4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A30E34" w:rsidRPr="00B80B61" w14:paraId="2CB67B34" w14:textId="77777777" w:rsidTr="00F95569">
        <w:trPr>
          <w:gridAfter w:val="1"/>
          <w:wAfter w:w="16" w:type="dxa"/>
          <w:trHeight w:val="577"/>
        </w:trPr>
        <w:tc>
          <w:tcPr>
            <w:tcW w:w="1271" w:type="dxa"/>
          </w:tcPr>
          <w:p w14:paraId="561B77D3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17C20BB8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228AB6C2" w14:textId="5EB7FE99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vAlign w:val="center"/>
          </w:tcPr>
          <w:p w14:paraId="3E91FFFA" w14:textId="1B8B2A57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Machining process</w:t>
            </w:r>
          </w:p>
        </w:tc>
        <w:tc>
          <w:tcPr>
            <w:tcW w:w="1276" w:type="dxa"/>
          </w:tcPr>
          <w:p w14:paraId="0215E8F3" w14:textId="335DE8FB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D965E90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A30E34" w:rsidRPr="00B80B61" w14:paraId="6FC99092" w14:textId="77777777" w:rsidTr="00A6781C">
        <w:trPr>
          <w:gridAfter w:val="1"/>
          <w:wAfter w:w="16" w:type="dxa"/>
          <w:trHeight w:val="788"/>
        </w:trPr>
        <w:tc>
          <w:tcPr>
            <w:tcW w:w="1271" w:type="dxa"/>
          </w:tcPr>
          <w:p w14:paraId="6FA14FE8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14472D8E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 w:val="restart"/>
          </w:tcPr>
          <w:p w14:paraId="5EE76048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2CADDBC9" w14:textId="4E4241E9" w:rsidR="00A30E34" w:rsidRPr="00F9556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Show the use of safety equipment during workshop practice.</w:t>
            </w:r>
          </w:p>
        </w:tc>
        <w:tc>
          <w:tcPr>
            <w:tcW w:w="2410" w:type="dxa"/>
          </w:tcPr>
          <w:p w14:paraId="24D56971" w14:textId="0B84B83A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Machining process</w:t>
            </w:r>
          </w:p>
        </w:tc>
        <w:tc>
          <w:tcPr>
            <w:tcW w:w="1276" w:type="dxa"/>
          </w:tcPr>
          <w:p w14:paraId="2A3AC91A" w14:textId="3A66827B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C41B500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A30E34" w:rsidRPr="00B80B61" w14:paraId="28E3BAB3" w14:textId="77777777" w:rsidTr="00F95569">
        <w:trPr>
          <w:gridAfter w:val="1"/>
          <w:wAfter w:w="16" w:type="dxa"/>
          <w:trHeight w:val="697"/>
        </w:trPr>
        <w:tc>
          <w:tcPr>
            <w:tcW w:w="1271" w:type="dxa"/>
          </w:tcPr>
          <w:p w14:paraId="22BC2D7F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0E9386AB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51CB6190" w14:textId="7EE3D3B8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26AB426" w14:textId="184DB6B2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Sheet metal forming</w:t>
            </w:r>
          </w:p>
        </w:tc>
        <w:tc>
          <w:tcPr>
            <w:tcW w:w="1276" w:type="dxa"/>
          </w:tcPr>
          <w:p w14:paraId="528DB952" w14:textId="22842AC2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20B5C61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A30E34" w:rsidRPr="00B80B61" w14:paraId="3FD86AA6" w14:textId="77777777" w:rsidTr="00F95569">
        <w:trPr>
          <w:gridAfter w:val="1"/>
          <w:wAfter w:w="16" w:type="dxa"/>
          <w:trHeight w:val="168"/>
        </w:trPr>
        <w:tc>
          <w:tcPr>
            <w:tcW w:w="1271" w:type="dxa"/>
          </w:tcPr>
          <w:p w14:paraId="437E271D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C60D08E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</w:tcPr>
          <w:p w14:paraId="6C3C95A8" w14:textId="6654805D" w:rsidR="00A30E34" w:rsidRPr="00A10D99" w:rsidRDefault="00A30E34" w:rsidP="00A30E3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Introduction to</w:t>
            </w:r>
            <w:r w:rsidRPr="00F9556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the elastic deformation of axially loaded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</w:t>
            </w:r>
            <w:r w:rsidRPr="00F95569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members</w:t>
            </w:r>
          </w:p>
        </w:tc>
        <w:tc>
          <w:tcPr>
            <w:tcW w:w="2410" w:type="dxa"/>
          </w:tcPr>
          <w:p w14:paraId="6B4643F7" w14:textId="1133C562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Sheet metal forming</w:t>
            </w:r>
          </w:p>
        </w:tc>
        <w:tc>
          <w:tcPr>
            <w:tcW w:w="1276" w:type="dxa"/>
          </w:tcPr>
          <w:p w14:paraId="01AA5757" w14:textId="2FAACA15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E55AC6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A30E34" w:rsidRPr="00B80B61" w14:paraId="19311C05" w14:textId="77777777" w:rsidTr="00A6781C">
        <w:trPr>
          <w:gridAfter w:val="1"/>
          <w:wAfter w:w="16" w:type="dxa"/>
          <w:trHeight w:val="585"/>
        </w:trPr>
        <w:tc>
          <w:tcPr>
            <w:tcW w:w="1271" w:type="dxa"/>
          </w:tcPr>
          <w:p w14:paraId="6C8025F6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5DE49BC1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 w:val="restart"/>
          </w:tcPr>
          <w:p w14:paraId="42FF5354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21F3540C" w14:textId="6F3AEF68" w:rsidR="00A30E34" w:rsidRPr="004F32AB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  <w:r w:rsidRPr="00A6781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Knowledge and understanding the use of different tools.</w:t>
            </w:r>
          </w:p>
        </w:tc>
        <w:tc>
          <w:tcPr>
            <w:tcW w:w="2410" w:type="dxa"/>
          </w:tcPr>
          <w:p w14:paraId="0EEC1A77" w14:textId="21651BF8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Welding process</w:t>
            </w:r>
          </w:p>
        </w:tc>
        <w:tc>
          <w:tcPr>
            <w:tcW w:w="1276" w:type="dxa"/>
          </w:tcPr>
          <w:p w14:paraId="12C0135C" w14:textId="0600D870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DB378E0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A30E34" w:rsidRPr="00B80B61" w14:paraId="7DF56AAE" w14:textId="77777777" w:rsidTr="00A6781C">
        <w:trPr>
          <w:gridAfter w:val="1"/>
          <w:wAfter w:w="16" w:type="dxa"/>
          <w:trHeight w:val="520"/>
        </w:trPr>
        <w:tc>
          <w:tcPr>
            <w:tcW w:w="1271" w:type="dxa"/>
          </w:tcPr>
          <w:p w14:paraId="0C0C9C00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50CAC356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2C922725" w14:textId="318F9B4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7DF483B0" w14:textId="4C3DA97B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Welding process</w:t>
            </w:r>
          </w:p>
        </w:tc>
        <w:tc>
          <w:tcPr>
            <w:tcW w:w="1276" w:type="dxa"/>
          </w:tcPr>
          <w:p w14:paraId="286D018E" w14:textId="55440A8E" w:rsidR="00A30E34" w:rsidRPr="00B80B61" w:rsidRDefault="00A30E34" w:rsidP="00A30E34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8E17FEC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A30E34" w:rsidRPr="00B80B61" w14:paraId="085A8A26" w14:textId="77777777" w:rsidTr="00A6781C">
        <w:trPr>
          <w:gridAfter w:val="1"/>
          <w:wAfter w:w="16" w:type="dxa"/>
          <w:trHeight w:val="609"/>
        </w:trPr>
        <w:tc>
          <w:tcPr>
            <w:tcW w:w="1271" w:type="dxa"/>
          </w:tcPr>
          <w:p w14:paraId="4B0A8F6B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669B7907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16E8507E" w14:textId="401A339C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6964B2A9" w14:textId="327FAC39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Mid 1 Examine</w:t>
            </w:r>
          </w:p>
        </w:tc>
        <w:tc>
          <w:tcPr>
            <w:tcW w:w="1276" w:type="dxa"/>
          </w:tcPr>
          <w:p w14:paraId="5726E2C5" w14:textId="2D8A0380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9D6968E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A30E34" w:rsidRPr="00B80B61" w14:paraId="3E631164" w14:textId="77777777" w:rsidTr="00A6781C">
        <w:trPr>
          <w:gridAfter w:val="1"/>
          <w:wAfter w:w="16" w:type="dxa"/>
          <w:trHeight w:val="539"/>
        </w:trPr>
        <w:tc>
          <w:tcPr>
            <w:tcW w:w="1271" w:type="dxa"/>
          </w:tcPr>
          <w:p w14:paraId="14728F00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1B28DBF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 w:val="restart"/>
          </w:tcPr>
          <w:p w14:paraId="6A2664E4" w14:textId="68411B8A" w:rsidR="00A30E34" w:rsidRPr="00A10D99" w:rsidRDefault="00A30E34" w:rsidP="00A30E3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escribe the basic concepts of different types of welding.</w:t>
            </w:r>
          </w:p>
        </w:tc>
        <w:tc>
          <w:tcPr>
            <w:tcW w:w="2410" w:type="dxa"/>
          </w:tcPr>
          <w:p w14:paraId="5DF95F7C" w14:textId="172D5EE8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Electricity</w:t>
            </w:r>
          </w:p>
        </w:tc>
        <w:tc>
          <w:tcPr>
            <w:tcW w:w="1276" w:type="dxa"/>
          </w:tcPr>
          <w:p w14:paraId="42D0FE06" w14:textId="18130EB4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6AE0E2F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A30E34" w:rsidRPr="00B80B61" w14:paraId="149D8FD9" w14:textId="77777777" w:rsidTr="00A6781C">
        <w:trPr>
          <w:gridAfter w:val="1"/>
          <w:wAfter w:w="16" w:type="dxa"/>
          <w:trHeight w:val="405"/>
        </w:trPr>
        <w:tc>
          <w:tcPr>
            <w:tcW w:w="1271" w:type="dxa"/>
          </w:tcPr>
          <w:p w14:paraId="799F0DE1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76C9A87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68D6904E" w14:textId="41119D13" w:rsidR="00A30E34" w:rsidRPr="004F32AB" w:rsidRDefault="00A30E34" w:rsidP="00A30E3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0A6AE977" w14:textId="3D72FD86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D2D87">
              <w:rPr>
                <w:rFonts w:cs="Times New Roman"/>
                <w:color w:val="000000"/>
                <w:sz w:val="24"/>
                <w:szCs w:val="24"/>
                <w:lang w:bidi="ar-IQ"/>
              </w:rPr>
              <w:t>Electricity</w:t>
            </w:r>
          </w:p>
        </w:tc>
        <w:tc>
          <w:tcPr>
            <w:tcW w:w="1276" w:type="dxa"/>
          </w:tcPr>
          <w:p w14:paraId="428B27A3" w14:textId="4A0C068C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F7C74E6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A30E34" w:rsidRPr="00B80B61" w14:paraId="74213563" w14:textId="77777777" w:rsidTr="00A6781C">
        <w:trPr>
          <w:gridAfter w:val="1"/>
          <w:wAfter w:w="16" w:type="dxa"/>
          <w:trHeight w:val="412"/>
        </w:trPr>
        <w:tc>
          <w:tcPr>
            <w:tcW w:w="1271" w:type="dxa"/>
          </w:tcPr>
          <w:p w14:paraId="7BA427B5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51791EF4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 w:val="restart"/>
          </w:tcPr>
          <w:p w14:paraId="045E8A17" w14:textId="77777777" w:rsidR="00A30E34" w:rsidRDefault="00A30E34" w:rsidP="00A30E3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6DBBBEAD" w14:textId="13B43B95" w:rsidR="00A30E34" w:rsidRPr="00A6781C" w:rsidRDefault="00A30E34" w:rsidP="00A30E34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A6781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Display the ability to use different basic machining operations keeping all</w:t>
            </w:r>
          </w:p>
          <w:p w14:paraId="4A0B8227" w14:textId="568EEA5B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safety precautions in mind.</w:t>
            </w:r>
          </w:p>
        </w:tc>
        <w:tc>
          <w:tcPr>
            <w:tcW w:w="2410" w:type="dxa"/>
          </w:tcPr>
          <w:p w14:paraId="368CE544" w14:textId="2F872BF1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Machining process</w:t>
            </w:r>
          </w:p>
        </w:tc>
        <w:tc>
          <w:tcPr>
            <w:tcW w:w="1276" w:type="dxa"/>
          </w:tcPr>
          <w:p w14:paraId="56442609" w14:textId="7B74AB6D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F741A4A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A30E34" w:rsidRPr="00B80B61" w14:paraId="467CEF72" w14:textId="77777777" w:rsidTr="00A6781C">
        <w:trPr>
          <w:gridAfter w:val="1"/>
          <w:wAfter w:w="16" w:type="dxa"/>
          <w:trHeight w:val="417"/>
        </w:trPr>
        <w:tc>
          <w:tcPr>
            <w:tcW w:w="1271" w:type="dxa"/>
          </w:tcPr>
          <w:p w14:paraId="390A131F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17CB07D3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2E17C662" w14:textId="620EBF4A" w:rsidR="00A30E34" w:rsidRPr="00F24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61226827" w14:textId="4F337466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Machining process</w:t>
            </w:r>
          </w:p>
        </w:tc>
        <w:tc>
          <w:tcPr>
            <w:tcW w:w="1276" w:type="dxa"/>
          </w:tcPr>
          <w:p w14:paraId="0002961C" w14:textId="7530CF75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E455FE6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A30E34" w:rsidRPr="00B80B61" w14:paraId="0C4240BC" w14:textId="77777777" w:rsidTr="00A6781C">
        <w:trPr>
          <w:gridAfter w:val="1"/>
          <w:wAfter w:w="16" w:type="dxa"/>
          <w:trHeight w:val="423"/>
        </w:trPr>
        <w:tc>
          <w:tcPr>
            <w:tcW w:w="1271" w:type="dxa"/>
          </w:tcPr>
          <w:p w14:paraId="41FAB79D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59559362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5B145213" w14:textId="26DE4B6C" w:rsidR="00A30E34" w:rsidRPr="00F24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59D965E" w14:textId="5E637680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Carpentry</w:t>
            </w:r>
          </w:p>
        </w:tc>
        <w:tc>
          <w:tcPr>
            <w:tcW w:w="1276" w:type="dxa"/>
          </w:tcPr>
          <w:p w14:paraId="799E6A76" w14:textId="76A9ADB5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D673AA9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A30E34" w:rsidRPr="00B80B61" w14:paraId="0CB9F10D" w14:textId="77777777" w:rsidTr="00F95569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4BA2FE1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0C790AB4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  <w:vMerge/>
          </w:tcPr>
          <w:p w14:paraId="73EBE60F" w14:textId="358439FB" w:rsidR="00A30E34" w:rsidRPr="00F24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</w:tcPr>
          <w:p w14:paraId="3BE5C9AE" w14:textId="191C4D3D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6781C">
              <w:rPr>
                <w:rFonts w:cs="Times New Roman"/>
                <w:color w:val="000000"/>
                <w:sz w:val="24"/>
                <w:szCs w:val="24"/>
                <w:lang w:bidi="ar-IQ"/>
              </w:rPr>
              <w:t>Carpentry</w:t>
            </w:r>
          </w:p>
        </w:tc>
        <w:tc>
          <w:tcPr>
            <w:tcW w:w="1276" w:type="dxa"/>
          </w:tcPr>
          <w:p w14:paraId="7976F857" w14:textId="6F6AAB18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4222387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A30E34" w:rsidRPr="00B80B61" w14:paraId="2679E948" w14:textId="77777777" w:rsidTr="00714E40">
        <w:trPr>
          <w:gridAfter w:val="1"/>
          <w:wAfter w:w="16" w:type="dxa"/>
          <w:trHeight w:val="791"/>
        </w:trPr>
        <w:tc>
          <w:tcPr>
            <w:tcW w:w="1271" w:type="dxa"/>
          </w:tcPr>
          <w:p w14:paraId="54612EA0" w14:textId="77777777" w:rsidR="00A30E34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7BE0516B" w:rsidR="00A30E34" w:rsidRPr="002B5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E31B1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409" w:type="dxa"/>
            <w:gridSpan w:val="2"/>
          </w:tcPr>
          <w:p w14:paraId="39ECF73A" w14:textId="1329854D" w:rsidR="00A30E34" w:rsidRPr="00F24D12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</w:p>
        </w:tc>
        <w:tc>
          <w:tcPr>
            <w:tcW w:w="2410" w:type="dxa"/>
          </w:tcPr>
          <w:p w14:paraId="52D54ED3" w14:textId="6BF72BAD" w:rsidR="00A30E34" w:rsidRPr="00566CED" w:rsidRDefault="00A30E34" w:rsidP="00A30E34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eparatory week before the final exam</w:t>
            </w:r>
          </w:p>
        </w:tc>
        <w:tc>
          <w:tcPr>
            <w:tcW w:w="1276" w:type="dxa"/>
          </w:tcPr>
          <w:p w14:paraId="5C3DDDED" w14:textId="356ADA35" w:rsidR="00A30E34" w:rsidRPr="00B80B61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C77AECE" w14:textId="77777777" w:rsidR="00A30E34" w:rsidRPr="00A10D99" w:rsidRDefault="00A30E34" w:rsidP="00A30E34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C36E64" w:rsidRPr="00B80B61" w14:paraId="010BE395" w14:textId="77777777" w:rsidTr="00A10D99"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A10D99">
        <w:tc>
          <w:tcPr>
            <w:tcW w:w="9543" w:type="dxa"/>
            <w:gridSpan w:val="8"/>
          </w:tcPr>
          <w:p w14:paraId="623C960B" w14:textId="77777777" w:rsidR="00A6781C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</w:p>
          <w:p w14:paraId="40267E61" w14:textId="7F790EE0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23CE57F2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>Assessment: Formative 40 marks, M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id-term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exam 10 marks </w:t>
            </w:r>
          </w:p>
          <w:p w14:paraId="4291F1F4" w14:textId="77777777" w:rsidR="00C36E64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5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  <w:p w14:paraId="7324BA8A" w14:textId="77777777" w:rsidR="00A6781C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lang w:val="en"/>
              </w:rPr>
            </w:pPr>
          </w:p>
          <w:p w14:paraId="42C1D077" w14:textId="77777777" w:rsidR="00A6781C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lang w:val="en"/>
              </w:rPr>
            </w:pPr>
          </w:p>
          <w:p w14:paraId="351EF960" w14:textId="77777777" w:rsidR="00A6781C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lang w:val="en"/>
              </w:rPr>
            </w:pPr>
          </w:p>
          <w:p w14:paraId="56330CA6" w14:textId="77777777" w:rsidR="00A6781C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lang w:val="en"/>
              </w:rPr>
            </w:pPr>
          </w:p>
          <w:p w14:paraId="5158315D" w14:textId="0B5645D2" w:rsidR="00A6781C" w:rsidRPr="00662911" w:rsidRDefault="00A6781C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0DBC24CF" w14:textId="77777777" w:rsidTr="00A10D99"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lastRenderedPageBreak/>
              <w:t xml:space="preserve">Learning and Teaching Resources </w:t>
            </w:r>
          </w:p>
        </w:tc>
      </w:tr>
      <w:tr w:rsidR="00C36E64" w:rsidRPr="00B80B61" w14:paraId="50465224" w14:textId="77777777" w:rsidTr="00A10D99">
        <w:tc>
          <w:tcPr>
            <w:tcW w:w="3875" w:type="dxa"/>
            <w:gridSpan w:val="3"/>
          </w:tcPr>
          <w:p w14:paraId="05DCCC61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quired textbooks 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5"/>
          </w:tcPr>
          <w:p w14:paraId="02995B0A" w14:textId="07630618" w:rsidR="00C36E64" w:rsidRPr="00714E40" w:rsidRDefault="00C36E64" w:rsidP="00714E40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</w:p>
        </w:tc>
      </w:tr>
      <w:tr w:rsidR="00C36E64" w:rsidRPr="00B80B61" w14:paraId="4BFBD527" w14:textId="77777777" w:rsidTr="00A10D99"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5"/>
            <w:vAlign w:val="center"/>
          </w:tcPr>
          <w:p w14:paraId="28AE90F5" w14:textId="6DCBDEA5" w:rsidR="00C36E64" w:rsidRPr="0052336E" w:rsidRDefault="00C36E64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09488031" w14:textId="77777777" w:rsidTr="00A10D99"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5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A10D99"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5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22EF6DD4" w14:textId="5AB76A83" w:rsidR="001B1366" w:rsidRPr="0065671F" w:rsidRDefault="00714E40" w:rsidP="00B50377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    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 xml:space="preserve">  </w:t>
      </w:r>
      <w:r w:rsidR="00A6781C">
        <w:rPr>
          <w:rFonts w:ascii="Arial" w:hAnsi="Arial" w:cs="Arial"/>
          <w:sz w:val="28"/>
          <w:szCs w:val="28"/>
          <w:lang w:bidi="ar-IQ"/>
        </w:rPr>
        <w:t xml:space="preserve">           </w:t>
      </w:r>
      <w:r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Pr="00A3428B">
        <w:rPr>
          <w:rFonts w:cs="Times New Roman"/>
          <w:b/>
          <w:bCs/>
          <w:sz w:val="32"/>
          <w:szCs w:val="32"/>
        </w:rPr>
        <w:t>(</w:t>
      </w:r>
      <w:r w:rsidR="00A6781C" w:rsidRPr="00A6781C">
        <w:rPr>
          <w:rFonts w:cs="Times New Roman"/>
          <w:b/>
          <w:bCs/>
          <w:sz w:val="32"/>
          <w:szCs w:val="32"/>
        </w:rPr>
        <w:t>Workshop</w:t>
      </w:r>
      <w:r w:rsidRPr="00A3428B">
        <w:rPr>
          <w:rFonts w:cs="Times New Roman"/>
          <w:b/>
          <w:bCs/>
          <w:sz w:val="32"/>
          <w:szCs w:val="32"/>
        </w:rPr>
        <w:t>)</w:t>
      </w:r>
    </w:p>
    <w:p w14:paraId="56551889" w14:textId="77777777" w:rsidR="0065671F" w:rsidRDefault="0065671F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199B144B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6D663086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4607620" w14:textId="77777777" w:rsidR="00E67284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p w14:paraId="03A05D68" w14:textId="77777777" w:rsidR="00E67284" w:rsidRPr="001B1366" w:rsidRDefault="00E67284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A2BFF9A" w14:textId="77777777" w:rsidR="00DB7B31" w:rsidRPr="00BA11FF" w:rsidRDefault="00DB7B31" w:rsidP="00BA11FF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6792466" w14:textId="77777777" w:rsidR="00B037BC" w:rsidRPr="00E80F11" w:rsidRDefault="00B037BC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007649B4" w14:textId="77777777" w:rsidR="001B1366" w:rsidRPr="003C6A37" w:rsidRDefault="001B1366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54F64067" w14:textId="77777777" w:rsidR="0020555A" w:rsidRPr="0020555A" w:rsidRDefault="0020555A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1202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1560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C92E3" w14:textId="77777777" w:rsidR="00B54B2E" w:rsidRDefault="00B54B2E">
      <w:r>
        <w:separator/>
      </w:r>
    </w:p>
  </w:endnote>
  <w:endnote w:type="continuationSeparator" w:id="0">
    <w:p w14:paraId="02636677" w14:textId="77777777" w:rsidR="00B54B2E" w:rsidRDefault="00B54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52336E" w:rsidRPr="0052336E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68322" w14:textId="77777777" w:rsidR="00B54B2E" w:rsidRDefault="00B54B2E">
      <w:r>
        <w:separator/>
      </w:r>
    </w:p>
  </w:footnote>
  <w:footnote w:type="continuationSeparator" w:id="0">
    <w:p w14:paraId="452CB065" w14:textId="77777777" w:rsidR="00B54B2E" w:rsidRDefault="00B54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984649">
    <w:abstractNumId w:val="0"/>
  </w:num>
  <w:num w:numId="2" w16cid:durableId="184170224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MjCytDAyMzYzNTJT0lEKTi0uzszPAykwqgUAQnLCKC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D0BC6"/>
    <w:rsid w:val="000D53B9"/>
    <w:rsid w:val="000D58CA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4600C"/>
    <w:rsid w:val="00153FF9"/>
    <w:rsid w:val="0015696E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5540"/>
    <w:rsid w:val="004361D7"/>
    <w:rsid w:val="004570B9"/>
    <w:rsid w:val="004637E6"/>
    <w:rsid w:val="00465B4D"/>
    <w:rsid w:val="004662C5"/>
    <w:rsid w:val="0048407D"/>
    <w:rsid w:val="00485C21"/>
    <w:rsid w:val="00494454"/>
    <w:rsid w:val="00496385"/>
    <w:rsid w:val="004A4634"/>
    <w:rsid w:val="004A6A6D"/>
    <w:rsid w:val="004A6CAF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67D6"/>
    <w:rsid w:val="00507906"/>
    <w:rsid w:val="00514BD1"/>
    <w:rsid w:val="00516004"/>
    <w:rsid w:val="005213B2"/>
    <w:rsid w:val="0052336E"/>
    <w:rsid w:val="005342BC"/>
    <w:rsid w:val="00534329"/>
    <w:rsid w:val="00535D14"/>
    <w:rsid w:val="00562F1F"/>
    <w:rsid w:val="00566CED"/>
    <w:rsid w:val="0057577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C050F"/>
    <w:rsid w:val="005C6FC9"/>
    <w:rsid w:val="005C71F0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9031B"/>
    <w:rsid w:val="00796991"/>
    <w:rsid w:val="007A4791"/>
    <w:rsid w:val="007A5283"/>
    <w:rsid w:val="007A7C20"/>
    <w:rsid w:val="007B0B99"/>
    <w:rsid w:val="007B21F5"/>
    <w:rsid w:val="007B671C"/>
    <w:rsid w:val="007D4CFD"/>
    <w:rsid w:val="007D59E4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A9"/>
    <w:rsid w:val="0090682B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34"/>
    <w:rsid w:val="00A30E4D"/>
    <w:rsid w:val="00A32E9F"/>
    <w:rsid w:val="00A3428B"/>
    <w:rsid w:val="00A53B00"/>
    <w:rsid w:val="00A61B66"/>
    <w:rsid w:val="00A658DD"/>
    <w:rsid w:val="00A676A4"/>
    <w:rsid w:val="00A6781C"/>
    <w:rsid w:val="00A700BE"/>
    <w:rsid w:val="00A717B0"/>
    <w:rsid w:val="00A733E4"/>
    <w:rsid w:val="00A85288"/>
    <w:rsid w:val="00A92143"/>
    <w:rsid w:val="00A93A72"/>
    <w:rsid w:val="00A9546E"/>
    <w:rsid w:val="00AB2B0D"/>
    <w:rsid w:val="00AB71A5"/>
    <w:rsid w:val="00AC6CFB"/>
    <w:rsid w:val="00AD1BD9"/>
    <w:rsid w:val="00AD2A3A"/>
    <w:rsid w:val="00AD2D87"/>
    <w:rsid w:val="00AD3287"/>
    <w:rsid w:val="00AD37EA"/>
    <w:rsid w:val="00AD4058"/>
    <w:rsid w:val="00AD59D6"/>
    <w:rsid w:val="00AE167A"/>
    <w:rsid w:val="00AF09DD"/>
    <w:rsid w:val="00AF5BC7"/>
    <w:rsid w:val="00B02265"/>
    <w:rsid w:val="00B02F18"/>
    <w:rsid w:val="00B037BC"/>
    <w:rsid w:val="00B04482"/>
    <w:rsid w:val="00B04671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54B2E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4995"/>
    <w:rsid w:val="00BF2B60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654C"/>
    <w:rsid w:val="00C47352"/>
    <w:rsid w:val="00C539DF"/>
    <w:rsid w:val="00C5651F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5AF6"/>
    <w:rsid w:val="00CC35F6"/>
    <w:rsid w:val="00CC57CE"/>
    <w:rsid w:val="00CC7B3E"/>
    <w:rsid w:val="00CC7C24"/>
    <w:rsid w:val="00CD0088"/>
    <w:rsid w:val="00CD0746"/>
    <w:rsid w:val="00CD1982"/>
    <w:rsid w:val="00CD24CD"/>
    <w:rsid w:val="00CD32CD"/>
    <w:rsid w:val="00CD3FC9"/>
    <w:rsid w:val="00CE17DD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46FAC"/>
    <w:rsid w:val="00D54E42"/>
    <w:rsid w:val="00D57C67"/>
    <w:rsid w:val="00D61E60"/>
    <w:rsid w:val="00D61F50"/>
    <w:rsid w:val="00D62D20"/>
    <w:rsid w:val="00D64F13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5730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0802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chartTrackingRefBased/>
  <w15:docId w15:val="{AAFDECD3-2704-4BD9-9FCD-0E124706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loof.mahmood@muc.edu.i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4F1CD7-4CC6-471C-9242-0125E6363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1</Pages>
  <Words>449</Words>
  <Characters>256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subject/>
  <dc:creator>Lez</dc:creator>
  <cp:keywords/>
  <cp:lastModifiedBy>MSI PC</cp:lastModifiedBy>
  <cp:revision>16</cp:revision>
  <cp:lastPrinted>2024-01-23T07:51:00Z</cp:lastPrinted>
  <dcterms:created xsi:type="dcterms:W3CDTF">2025-11-18T04:28:00Z</dcterms:created>
  <dcterms:modified xsi:type="dcterms:W3CDTF">2025-12-10T06:16:00Z</dcterms:modified>
</cp:coreProperties>
</file>